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46759C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46759C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1DC4012" w:rsidR="009603DA" w:rsidRPr="008174F1" w:rsidRDefault="0046759C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873B7">
            <w:rPr>
              <w:b/>
              <w:caps/>
              <w:color w:val="000000" w:themeColor="text1"/>
              <w:sz w:val="72"/>
              <w:szCs w:val="72"/>
            </w:rPr>
            <w:t>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46759C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A6054A6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3B2E66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46759C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46759C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46759C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46759C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46759C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970833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4D1ED0">
              <w:rPr>
                <w:color w:val="000000"/>
              </w:rPr>
              <w:t>design</w:t>
            </w:r>
            <w:r w:rsidR="003B2E66">
              <w:rPr>
                <w:color w:val="000000"/>
              </w:rPr>
              <w:t xml:space="preserve"> UI</w:t>
            </w:r>
            <w:r w:rsidR="004D1ED0">
              <w:rPr>
                <w:color w:val="000000"/>
              </w:rPr>
              <w:t xml:space="preserve"> and fetch data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C249C22" w:rsidR="00AD7FD3" w:rsidRDefault="003B2E6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561B5678" w:rsidR="00AD7FD3" w:rsidRDefault="004D1E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AD0399B" w14:textId="6B4D5DB3" w:rsidR="000F2558" w:rsidRDefault="000F2558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Each member will complete their assigned tasks. </w:t>
            </w:r>
          </w:p>
          <w:p w14:paraId="21D38100" w14:textId="77777777" w:rsidR="003B2E66" w:rsidRDefault="000F2558" w:rsidP="003B2E6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A0100- Analysis Report document.</w:t>
            </w:r>
          </w:p>
          <w:p w14:paraId="5F46B6F8" w14:textId="4A089978" w:rsidR="00753DB6" w:rsidRDefault="003B2E66" w:rsidP="003B2E6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 w:rsidRPr="003B2E66">
              <w:rPr>
                <w:color w:val="000000" w:themeColor="text1"/>
                <w:szCs w:val="22"/>
              </w:rPr>
              <w:t>Fixed</w:t>
            </w:r>
            <w:r w:rsidR="00E7691E" w:rsidRPr="003B2E66">
              <w:rPr>
                <w:color w:val="000000" w:themeColor="text1"/>
                <w:szCs w:val="22"/>
              </w:rPr>
              <w:t xml:space="preserve"> Control Flow Diagram</w:t>
            </w:r>
          </w:p>
          <w:p w14:paraId="46F45A79" w14:textId="12E418A3" w:rsidR="003B2E66" w:rsidRPr="003B2E66" w:rsidRDefault="003B2E66" w:rsidP="003B2E6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Begin write O0500</w:t>
            </w:r>
          </w:p>
          <w:p w14:paraId="4F6DFC4F" w14:textId="679B58D9" w:rsidR="00E7691E" w:rsidRPr="001B615C" w:rsidRDefault="003B2E6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nnish</w:t>
            </w:r>
            <w:r w:rsidR="00E7691E">
              <w:rPr>
                <w:color w:val="000000" w:themeColor="text1"/>
                <w:szCs w:val="22"/>
              </w:rPr>
              <w:t xml:space="preserve"> UI/UX Design 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66142D0D" w14:textId="09625402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5" w:name="_Toc86478840"/>
      <w:r>
        <w:rPr>
          <w:color w:val="000000"/>
        </w:rPr>
        <w:t>This is week of the Sprint</w:t>
      </w:r>
      <w:r w:rsidR="007A7B47">
        <w:rPr>
          <w:color w:val="000000"/>
        </w:rPr>
        <w:t xml:space="preserve"> 2</w:t>
      </w:r>
      <w:r>
        <w:rPr>
          <w:color w:val="000000"/>
        </w:rPr>
        <w:t xml:space="preserve">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2F11494E" w14:textId="77C394DC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have completed the </w:t>
      </w:r>
      <w:r w:rsidR="002E2F71">
        <w:rPr>
          <w:color w:val="000000"/>
        </w:rPr>
        <w:t>Control Flow Diagram</w:t>
      </w:r>
      <w:r w:rsidR="007A7B47">
        <w:rPr>
          <w:color w:val="000000"/>
        </w:rPr>
        <w:t>.</w:t>
      </w:r>
    </w:p>
    <w:p w14:paraId="4535F94C" w14:textId="670D1213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 xml:space="preserve">have also finished </w:t>
      </w:r>
      <w:r w:rsidR="002E2F71">
        <w:rPr>
          <w:color w:val="000000"/>
        </w:rPr>
        <w:t>UI</w:t>
      </w:r>
      <w:r w:rsidR="007A7B47">
        <w:rPr>
          <w:color w:val="000000"/>
        </w:rPr>
        <w:t xml:space="preserve"> Design</w:t>
      </w:r>
      <w:r>
        <w:rPr>
          <w:color w:val="000000"/>
        </w:rPr>
        <w:t>.</w:t>
      </w:r>
    </w:p>
    <w:p w14:paraId="42A9A8C8" w14:textId="234A67E2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>continue writing A0100- Analysis Report.</w:t>
      </w:r>
    </w:p>
    <w:p w14:paraId="78800484" w14:textId="75C1EBA0" w:rsidR="002E2F71" w:rsidRDefault="002E2F7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begin write O0500</w:t>
      </w:r>
    </w:p>
    <w:p w14:paraId="3A573163" w14:textId="2532A905" w:rsidR="00D6450B" w:rsidRDefault="002A238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fetched and imported data to MongoDB. 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42A1E7FB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5A8E3079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03B8CE6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379955D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107F87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781FF0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6B272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39649220" w:rsidR="006B2722" w:rsidRDefault="00931A3B" w:rsidP="006B2722">
            <w:pPr>
              <w:spacing w:before="240"/>
            </w:pPr>
            <w:r>
              <w:t>I01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6F36E729" w:rsidR="006B2722" w:rsidRDefault="00931A3B" w:rsidP="006B27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</w:rPr>
              <w:t>Connect MongoDB to the provider EC2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04350F74" w:rsidR="006B2722" w:rsidRDefault="00931A3B" w:rsidP="006B2722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0EF971DA" w:rsidR="006B2722" w:rsidRDefault="00931A3B" w:rsidP="006B2722">
            <w:pPr>
              <w:spacing w:before="240"/>
              <w:jc w:val="center"/>
            </w:pPr>
            <w:r>
              <w:t>Nguyên, Minh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4E2FD543" w:rsidR="006B2722" w:rsidRDefault="00931A3B" w:rsidP="006B2722">
            <w:pPr>
              <w:spacing w:before="240"/>
              <w:jc w:val="center"/>
            </w:pPr>
            <w:r>
              <w:t>7/12/2021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4AEE607E" w:rsidR="006B2722" w:rsidRDefault="00931A3B" w:rsidP="006B2722">
            <w:pPr>
              <w:spacing w:before="240"/>
              <w:jc w:val="center"/>
            </w:pPr>
            <w:r>
              <w:t>13/12/2021</w:t>
            </w:r>
          </w:p>
        </w:tc>
      </w:tr>
      <w:tr w:rsidR="006B272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6B2722" w:rsidRDefault="006B2722" w:rsidP="006B272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6B2722" w:rsidRPr="00D666CF" w:rsidRDefault="006B2722" w:rsidP="006B272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</w:tr>
      <w:tr w:rsidR="006B272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6B2722" w:rsidRDefault="006B2722" w:rsidP="006B272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6B2722" w:rsidRDefault="006B2722" w:rsidP="006B272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6B2722" w:rsidRDefault="006B2722" w:rsidP="006B272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2E76AB9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>have no comment about what team have done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Plan for Next Week</w:t>
      </w:r>
      <w:bookmarkEnd w:id="12"/>
    </w:p>
    <w:p w14:paraId="5B9A2E79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bookmarkStart w:id="13" w:name="_Toc86478848"/>
      <w:r w:rsidRPr="00AF1C94">
        <w:t xml:space="preserve">Each member will complete their assigned tasks. </w:t>
      </w:r>
    </w:p>
    <w:p w14:paraId="44F5CCFF" w14:textId="17A33151" w:rsidR="00AF1C94" w:rsidRPr="00AF1C94" w:rsidRDefault="00AF1C94" w:rsidP="00AF1C94">
      <w:pPr>
        <w:pStyle w:val="BodyText"/>
        <w:numPr>
          <w:ilvl w:val="0"/>
          <w:numId w:val="14"/>
        </w:numPr>
      </w:pPr>
      <w:r w:rsidRPr="00AF1C94">
        <w:t xml:space="preserve">Continue doing </w:t>
      </w:r>
      <w:r w:rsidR="002E2F71">
        <w:t>O0500</w:t>
      </w:r>
    </w:p>
    <w:p w14:paraId="419CE097" w14:textId="2390D510" w:rsidR="006255DA" w:rsidRPr="00AF1C94" w:rsidRDefault="00AF1C94" w:rsidP="0051100A">
      <w:pPr>
        <w:pStyle w:val="BodyText"/>
        <w:numPr>
          <w:ilvl w:val="0"/>
          <w:numId w:val="14"/>
        </w:numPr>
      </w:pPr>
      <w:r w:rsidRPr="00AF1C94">
        <w:t xml:space="preserve">Try to complete </w:t>
      </w:r>
      <w:r w:rsidR="006255DA">
        <w:t>UI/UX Design</w:t>
      </w:r>
      <w:r w:rsidR="00880DD0">
        <w:t>.</w:t>
      </w:r>
      <w:r w:rsidR="006255DA">
        <w:t xml:space="preserve"> </w:t>
      </w:r>
    </w:p>
    <w:p w14:paraId="4F6DFD06" w14:textId="5E2B7431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2B2D910F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911F5">
        <w:rPr>
          <w:color w:val="000000"/>
        </w:rPr>
        <w:t xml:space="preserve">December </w:t>
      </w:r>
      <w:r w:rsidR="0051100A">
        <w:rPr>
          <w:color w:val="000000"/>
        </w:rPr>
        <w:t>1</w:t>
      </w:r>
      <w:r w:rsidR="0091562F">
        <w:rPr>
          <w:color w:val="000000"/>
        </w:rPr>
        <w:t>9</w:t>
      </w:r>
      <w:r w:rsidR="002911F5" w:rsidRPr="00BA712B">
        <w:rPr>
          <w:color w:val="000000"/>
          <w:vertAlign w:val="superscript"/>
        </w:rPr>
        <w:t>th</w:t>
      </w:r>
      <w:r w:rsidR="002911F5">
        <w:rPr>
          <w:color w:val="000000"/>
        </w:rPr>
        <w:t>,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FBFDC" w14:textId="77777777" w:rsidR="0046759C" w:rsidRDefault="0046759C">
      <w:pPr>
        <w:spacing w:after="0" w:line="240" w:lineRule="auto"/>
      </w:pPr>
      <w:r>
        <w:separator/>
      </w:r>
    </w:p>
  </w:endnote>
  <w:endnote w:type="continuationSeparator" w:id="0">
    <w:p w14:paraId="55BB3B2F" w14:textId="77777777" w:rsidR="0046759C" w:rsidRDefault="0046759C">
      <w:pPr>
        <w:spacing w:after="0" w:line="240" w:lineRule="auto"/>
      </w:pPr>
      <w:r>
        <w:continuationSeparator/>
      </w:r>
    </w:p>
  </w:endnote>
  <w:endnote w:type="continuationNotice" w:id="1">
    <w:p w14:paraId="77C8E789" w14:textId="77777777" w:rsidR="0046759C" w:rsidRDefault="004675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F76C1" w14:textId="77777777" w:rsidR="0046759C" w:rsidRDefault="0046759C">
      <w:pPr>
        <w:spacing w:after="0" w:line="240" w:lineRule="auto"/>
      </w:pPr>
      <w:r>
        <w:separator/>
      </w:r>
    </w:p>
  </w:footnote>
  <w:footnote w:type="continuationSeparator" w:id="0">
    <w:p w14:paraId="2075B225" w14:textId="77777777" w:rsidR="0046759C" w:rsidRDefault="0046759C">
      <w:pPr>
        <w:spacing w:after="0" w:line="240" w:lineRule="auto"/>
      </w:pPr>
      <w:r>
        <w:continuationSeparator/>
      </w:r>
    </w:p>
  </w:footnote>
  <w:footnote w:type="continuationNotice" w:id="1">
    <w:p w14:paraId="585DE86F" w14:textId="77777777" w:rsidR="0046759C" w:rsidRDefault="004675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1"/>
  </w:num>
  <w:num w:numId="4">
    <w:abstractNumId w:val="9"/>
  </w:num>
  <w:num w:numId="5">
    <w:abstractNumId w:val="12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3F32"/>
    <w:rsid w:val="000440A0"/>
    <w:rsid w:val="00066301"/>
    <w:rsid w:val="00071049"/>
    <w:rsid w:val="00071071"/>
    <w:rsid w:val="000B2A56"/>
    <w:rsid w:val="000B3A9F"/>
    <w:rsid w:val="000B3AC5"/>
    <w:rsid w:val="000B4101"/>
    <w:rsid w:val="000C10C0"/>
    <w:rsid w:val="000F2558"/>
    <w:rsid w:val="00104C1B"/>
    <w:rsid w:val="00111643"/>
    <w:rsid w:val="00111839"/>
    <w:rsid w:val="001221CC"/>
    <w:rsid w:val="00146ED6"/>
    <w:rsid w:val="00160653"/>
    <w:rsid w:val="0016433F"/>
    <w:rsid w:val="00165BF4"/>
    <w:rsid w:val="001759CD"/>
    <w:rsid w:val="00192E23"/>
    <w:rsid w:val="001A32B8"/>
    <w:rsid w:val="001B615C"/>
    <w:rsid w:val="001F2048"/>
    <w:rsid w:val="00201F98"/>
    <w:rsid w:val="00213777"/>
    <w:rsid w:val="00217CD3"/>
    <w:rsid w:val="00220958"/>
    <w:rsid w:val="002374D0"/>
    <w:rsid w:val="00276D10"/>
    <w:rsid w:val="002911F5"/>
    <w:rsid w:val="002A0CF4"/>
    <w:rsid w:val="002A0FA9"/>
    <w:rsid w:val="002A150E"/>
    <w:rsid w:val="002A2381"/>
    <w:rsid w:val="002B1F52"/>
    <w:rsid w:val="002B4806"/>
    <w:rsid w:val="002D1AEB"/>
    <w:rsid w:val="002E2F71"/>
    <w:rsid w:val="002F053C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2E66"/>
    <w:rsid w:val="003C09FE"/>
    <w:rsid w:val="003C141B"/>
    <w:rsid w:val="003C4174"/>
    <w:rsid w:val="003F06E0"/>
    <w:rsid w:val="004052B7"/>
    <w:rsid w:val="00412F18"/>
    <w:rsid w:val="00420D38"/>
    <w:rsid w:val="00422373"/>
    <w:rsid w:val="00423196"/>
    <w:rsid w:val="004406D1"/>
    <w:rsid w:val="00451887"/>
    <w:rsid w:val="004617CA"/>
    <w:rsid w:val="0046759C"/>
    <w:rsid w:val="00487F14"/>
    <w:rsid w:val="004A5BB4"/>
    <w:rsid w:val="004B0D27"/>
    <w:rsid w:val="004B2F59"/>
    <w:rsid w:val="004C4050"/>
    <w:rsid w:val="004D1893"/>
    <w:rsid w:val="004D1ED0"/>
    <w:rsid w:val="004F4B51"/>
    <w:rsid w:val="0051100A"/>
    <w:rsid w:val="00552342"/>
    <w:rsid w:val="00555A22"/>
    <w:rsid w:val="0056209F"/>
    <w:rsid w:val="00572A48"/>
    <w:rsid w:val="00574610"/>
    <w:rsid w:val="00580D4F"/>
    <w:rsid w:val="005A021D"/>
    <w:rsid w:val="005B4D2A"/>
    <w:rsid w:val="005D1B6C"/>
    <w:rsid w:val="005E6BC4"/>
    <w:rsid w:val="00605F3D"/>
    <w:rsid w:val="00621911"/>
    <w:rsid w:val="006255DA"/>
    <w:rsid w:val="00625BBD"/>
    <w:rsid w:val="00633F1A"/>
    <w:rsid w:val="006420F7"/>
    <w:rsid w:val="006912DB"/>
    <w:rsid w:val="006966E0"/>
    <w:rsid w:val="006B2722"/>
    <w:rsid w:val="006B4B74"/>
    <w:rsid w:val="006B516D"/>
    <w:rsid w:val="006B5AB5"/>
    <w:rsid w:val="006C56AE"/>
    <w:rsid w:val="006D70A6"/>
    <w:rsid w:val="006D7AF9"/>
    <w:rsid w:val="006E46C7"/>
    <w:rsid w:val="006E50C9"/>
    <w:rsid w:val="006E731D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630F"/>
    <w:rsid w:val="00783542"/>
    <w:rsid w:val="007A207B"/>
    <w:rsid w:val="007A7B47"/>
    <w:rsid w:val="007C6DE1"/>
    <w:rsid w:val="007E7758"/>
    <w:rsid w:val="00806868"/>
    <w:rsid w:val="00863CBD"/>
    <w:rsid w:val="00873F4F"/>
    <w:rsid w:val="008775D1"/>
    <w:rsid w:val="00880DD0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62F"/>
    <w:rsid w:val="00915F20"/>
    <w:rsid w:val="00916E1C"/>
    <w:rsid w:val="00931A3B"/>
    <w:rsid w:val="00931B28"/>
    <w:rsid w:val="009603DA"/>
    <w:rsid w:val="00965BDA"/>
    <w:rsid w:val="009816BB"/>
    <w:rsid w:val="009B11D6"/>
    <w:rsid w:val="00A04128"/>
    <w:rsid w:val="00A049EE"/>
    <w:rsid w:val="00A06499"/>
    <w:rsid w:val="00A13253"/>
    <w:rsid w:val="00A20643"/>
    <w:rsid w:val="00A255CF"/>
    <w:rsid w:val="00A26609"/>
    <w:rsid w:val="00A31BA3"/>
    <w:rsid w:val="00A50F5F"/>
    <w:rsid w:val="00A7710A"/>
    <w:rsid w:val="00AA4C3A"/>
    <w:rsid w:val="00AB1073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31B61"/>
    <w:rsid w:val="00B5425B"/>
    <w:rsid w:val="00B57090"/>
    <w:rsid w:val="00B66AD0"/>
    <w:rsid w:val="00B75DDF"/>
    <w:rsid w:val="00B95FB4"/>
    <w:rsid w:val="00BA2E3D"/>
    <w:rsid w:val="00BA712B"/>
    <w:rsid w:val="00BD5F61"/>
    <w:rsid w:val="00BE42AD"/>
    <w:rsid w:val="00BE741F"/>
    <w:rsid w:val="00BF1C02"/>
    <w:rsid w:val="00C00E30"/>
    <w:rsid w:val="00C1399A"/>
    <w:rsid w:val="00C5264D"/>
    <w:rsid w:val="00C67426"/>
    <w:rsid w:val="00C73F5E"/>
    <w:rsid w:val="00C90A6A"/>
    <w:rsid w:val="00C91D75"/>
    <w:rsid w:val="00CA20DB"/>
    <w:rsid w:val="00CA3CBC"/>
    <w:rsid w:val="00CA5270"/>
    <w:rsid w:val="00CB03FC"/>
    <w:rsid w:val="00CB2645"/>
    <w:rsid w:val="00CC1E50"/>
    <w:rsid w:val="00CD1A85"/>
    <w:rsid w:val="00CE6713"/>
    <w:rsid w:val="00CF541E"/>
    <w:rsid w:val="00D3356D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FA3"/>
    <w:rsid w:val="00E20CCD"/>
    <w:rsid w:val="00E34A60"/>
    <w:rsid w:val="00E372B0"/>
    <w:rsid w:val="00E4199E"/>
    <w:rsid w:val="00E4205C"/>
    <w:rsid w:val="00E45A84"/>
    <w:rsid w:val="00E54C18"/>
    <w:rsid w:val="00E567F9"/>
    <w:rsid w:val="00E66355"/>
    <w:rsid w:val="00E71F46"/>
    <w:rsid w:val="00E7691E"/>
    <w:rsid w:val="00E77E48"/>
    <w:rsid w:val="00E85CD5"/>
    <w:rsid w:val="00E873B7"/>
    <w:rsid w:val="00E93E56"/>
    <w:rsid w:val="00E9721B"/>
    <w:rsid w:val="00EB15C4"/>
    <w:rsid w:val="00EB2D83"/>
    <w:rsid w:val="00ED0023"/>
    <w:rsid w:val="00EF62F5"/>
    <w:rsid w:val="00F03A67"/>
    <w:rsid w:val="00F25270"/>
    <w:rsid w:val="00F27A94"/>
    <w:rsid w:val="00F37DB3"/>
    <w:rsid w:val="00F4399E"/>
    <w:rsid w:val="00F44E74"/>
    <w:rsid w:val="00F55B5A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3222AD"/>
    <w:rsid w:val="00382CB8"/>
    <w:rsid w:val="00424C17"/>
    <w:rsid w:val="0046799A"/>
    <w:rsid w:val="0058287C"/>
    <w:rsid w:val="00594E03"/>
    <w:rsid w:val="006006C9"/>
    <w:rsid w:val="00632844"/>
    <w:rsid w:val="00667EA3"/>
    <w:rsid w:val="00704184"/>
    <w:rsid w:val="007438E3"/>
    <w:rsid w:val="00861438"/>
    <w:rsid w:val="00900C76"/>
    <w:rsid w:val="00A33BAC"/>
    <w:rsid w:val="00A81FD7"/>
    <w:rsid w:val="00A82726"/>
    <w:rsid w:val="00A978FC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6</Pages>
  <Words>638</Words>
  <Characters>363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6</vt:lpstr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7</dc:title>
  <dc:subject/>
  <dc:creator>Nguyễn Vũ Anh Thư</dc:creator>
  <cp:keywords/>
  <cp:lastModifiedBy>Nguyen Nguyen</cp:lastModifiedBy>
  <cp:revision>174</cp:revision>
  <dcterms:created xsi:type="dcterms:W3CDTF">2021-10-30T16:09:00Z</dcterms:created>
  <dcterms:modified xsi:type="dcterms:W3CDTF">2021-12-18T08:5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